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E73457" w14:textId="26106D8F" w:rsidR="00625D52" w:rsidRDefault="00EF2F54">
      <w:r>
        <w:rPr>
          <w:noProof/>
        </w:rPr>
        <w:drawing>
          <wp:inline distT="0" distB="0" distL="0" distR="0" wp14:anchorId="13B6C95A" wp14:editId="00210E53">
            <wp:extent cx="1088998" cy="927100"/>
            <wp:effectExtent l="0" t="0" r="0" b="635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678" cy="938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EF2F54">
        <w:rPr>
          <w:color w:val="FF0000"/>
          <w:sz w:val="24"/>
          <w:szCs w:val="24"/>
        </w:rPr>
        <w:t>Precious Memories and Events</w:t>
      </w:r>
      <w:r w:rsidR="008828FC">
        <w:rPr>
          <w:color w:val="FF0000"/>
          <w:sz w:val="24"/>
          <w:szCs w:val="24"/>
        </w:rPr>
        <w:t>,</w:t>
      </w:r>
      <w:r w:rsidRPr="00EF2F54">
        <w:rPr>
          <w:color w:val="FF0000"/>
          <w:sz w:val="24"/>
          <w:szCs w:val="24"/>
        </w:rPr>
        <w:t xml:space="preserve"> Inc</w:t>
      </w:r>
      <w:r w:rsidRPr="00EF2F54">
        <w:rPr>
          <w:color w:val="FF0000"/>
        </w:rPr>
        <w:t>.</w:t>
      </w:r>
    </w:p>
    <w:sectPr w:rsidR="00625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LAwNLOwMLUwNjNX0lEKTi0uzszPAykwrAUAYuZ4aCwAAAA="/>
  </w:docVars>
  <w:rsids>
    <w:rsidRoot w:val="00EF2F54"/>
    <w:rsid w:val="00625D52"/>
    <w:rsid w:val="008828FC"/>
    <w:rsid w:val="00EF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0DAE5"/>
  <w15:chartTrackingRefBased/>
  <w15:docId w15:val="{99A65237-F85E-4D28-8DAA-8D14AC281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Donk</dc:creator>
  <cp:keywords/>
  <dc:description/>
  <cp:lastModifiedBy>Cheryl Donk</cp:lastModifiedBy>
  <cp:revision>2</cp:revision>
  <dcterms:created xsi:type="dcterms:W3CDTF">2020-11-24T14:13:00Z</dcterms:created>
  <dcterms:modified xsi:type="dcterms:W3CDTF">2020-11-24T14:26:00Z</dcterms:modified>
</cp:coreProperties>
</file>